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A12D" w14:textId="5E0847BD"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B91F31">
        <w:rPr>
          <w:rFonts w:ascii="Courier New" w:eastAsia="Times New Roman" w:hAnsi="Courier New" w:cs="Courier New"/>
          <w:sz w:val="20"/>
          <w:szCs w:val="20"/>
          <w:lang w:eastAsia="it-IT"/>
        </w:rPr>
        <w:t xml:space="preserve">File: </w:t>
      </w:r>
      <w:r w:rsidR="006806A2" w:rsidRPr="00B91F31">
        <w:rPr>
          <w:rFonts w:ascii="Courier New" w:eastAsia="Times New Roman" w:hAnsi="Courier New" w:cs="Courier New"/>
          <w:sz w:val="20"/>
          <w:szCs w:val="20"/>
          <w:lang w:eastAsia="it-IT"/>
        </w:rPr>
        <w:t>exclosuretransects_utm_coordinates_and_ecosites.xlsx</w:t>
      </w:r>
    </w:p>
    <w:p w14:paraId="13AC22D4" w14:textId="77777777"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63FD5851" w14:textId="134F3F1A" w:rsidR="00D03AE4" w:rsidRPr="00B91F31" w:rsidRDefault="0038229E"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B91F31">
        <w:rPr>
          <w:rFonts w:ascii="Courier New" w:eastAsia="Times New Roman" w:hAnsi="Courier New" w:cs="Courier New"/>
          <w:sz w:val="20"/>
          <w:szCs w:val="20"/>
          <w:lang w:eastAsia="it-IT"/>
        </w:rPr>
        <w:t>E</w:t>
      </w:r>
      <w:r w:rsidR="00FC6C06" w:rsidRPr="00B91F31">
        <w:rPr>
          <w:rFonts w:ascii="Courier New" w:eastAsia="Times New Roman" w:hAnsi="Courier New" w:cs="Courier New"/>
          <w:sz w:val="20"/>
          <w:szCs w:val="20"/>
          <w:lang w:eastAsia="it-IT"/>
        </w:rPr>
        <w:t>xclosuretransects_utm_coordinates_and_ecosites.xlsx</w:t>
      </w:r>
      <w:r w:rsidR="00D03AE4" w:rsidRPr="00B91F31">
        <w:rPr>
          <w:rFonts w:ascii="Courier New" w:eastAsia="Times New Roman" w:hAnsi="Courier New" w:cs="Courier New"/>
          <w:sz w:val="20"/>
          <w:szCs w:val="20"/>
          <w:lang w:eastAsia="it-IT"/>
        </w:rPr>
        <w:t xml:space="preserve"> refers to the Universal Transverse Mercator (UTM) coordinates </w:t>
      </w:r>
      <w:r w:rsidR="00FC6C06" w:rsidRPr="00B91F31">
        <w:rPr>
          <w:rFonts w:ascii="Courier New" w:eastAsia="Times New Roman" w:hAnsi="Courier New" w:cs="Courier New"/>
          <w:sz w:val="20"/>
          <w:szCs w:val="20"/>
          <w:lang w:eastAsia="it-IT"/>
        </w:rPr>
        <w:t xml:space="preserve">and </w:t>
      </w:r>
      <w:r w:rsidR="00214708" w:rsidRPr="00B91F31">
        <w:rPr>
          <w:rFonts w:ascii="Courier New" w:eastAsia="Times New Roman" w:hAnsi="Courier New" w:cs="Courier New"/>
          <w:sz w:val="20"/>
          <w:szCs w:val="20"/>
          <w:lang w:eastAsia="it-IT"/>
        </w:rPr>
        <w:t xml:space="preserve">Ecological Sites </w:t>
      </w:r>
      <w:r w:rsidR="00EA084C" w:rsidRPr="00B91F31">
        <w:rPr>
          <w:rFonts w:ascii="Courier New" w:eastAsia="Times New Roman" w:hAnsi="Courier New" w:cs="Courier New"/>
          <w:sz w:val="20"/>
          <w:szCs w:val="20"/>
          <w:lang w:eastAsia="it-IT"/>
        </w:rPr>
        <w:t xml:space="preserve">designation </w:t>
      </w:r>
      <w:r w:rsidR="00D03AE4" w:rsidRPr="00B91F31">
        <w:rPr>
          <w:rFonts w:ascii="Courier New" w:eastAsia="Times New Roman" w:hAnsi="Courier New" w:cs="Courier New"/>
          <w:sz w:val="20"/>
          <w:szCs w:val="20"/>
          <w:lang w:eastAsia="it-IT"/>
        </w:rPr>
        <w:t xml:space="preserve">of </w:t>
      </w:r>
      <w:r w:rsidR="00214708" w:rsidRPr="00B91F31">
        <w:rPr>
          <w:rFonts w:ascii="Courier New" w:eastAsia="Times New Roman" w:hAnsi="Courier New" w:cs="Courier New"/>
          <w:sz w:val="20"/>
          <w:szCs w:val="20"/>
          <w:lang w:eastAsia="it-IT"/>
        </w:rPr>
        <w:t>the exclosure transects</w:t>
      </w:r>
      <w:r w:rsidR="00D03AE4" w:rsidRPr="00B91F31">
        <w:rPr>
          <w:rFonts w:ascii="Courier New" w:eastAsia="Times New Roman" w:hAnsi="Courier New" w:cs="Courier New"/>
          <w:sz w:val="20"/>
          <w:szCs w:val="20"/>
          <w:lang w:eastAsia="it-IT"/>
        </w:rPr>
        <w:t xml:space="preserve">. </w:t>
      </w:r>
    </w:p>
    <w:p w14:paraId="09321AA8" w14:textId="77777777"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5B47589C" w14:textId="21ED1F7A" w:rsidR="00D03AE4" w:rsidRPr="00B91F31" w:rsidRDefault="00EA084C"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B91F31">
        <w:rPr>
          <w:rFonts w:ascii="Courier New" w:eastAsia="Times New Roman" w:hAnsi="Courier New" w:cs="Courier New"/>
          <w:sz w:val="20"/>
          <w:szCs w:val="20"/>
          <w:lang w:eastAsia="it-IT"/>
        </w:rPr>
        <w:t xml:space="preserve">This file includes a single X and single Y coordinate recorded for the </w:t>
      </w:r>
      <w:r w:rsidR="00E01ACF" w:rsidRPr="00B91F31">
        <w:rPr>
          <w:rFonts w:ascii="Courier New" w:eastAsia="Times New Roman" w:hAnsi="Courier New" w:cs="Courier New"/>
          <w:sz w:val="20"/>
          <w:szCs w:val="20"/>
          <w:lang w:eastAsia="it-IT"/>
        </w:rPr>
        <w:t xml:space="preserve">exclosure </w:t>
      </w:r>
      <w:r w:rsidRPr="00B91F31">
        <w:rPr>
          <w:rFonts w:ascii="Courier New" w:eastAsia="Times New Roman" w:hAnsi="Courier New" w:cs="Courier New"/>
          <w:sz w:val="20"/>
          <w:szCs w:val="20"/>
          <w:lang w:eastAsia="it-IT"/>
        </w:rPr>
        <w:t xml:space="preserve">transects. </w:t>
      </w:r>
      <w:r w:rsidR="00D03AE4" w:rsidRPr="00B91F31">
        <w:rPr>
          <w:rFonts w:ascii="Courier New" w:eastAsia="Times New Roman" w:hAnsi="Courier New" w:cs="Courier New"/>
          <w:sz w:val="20"/>
          <w:szCs w:val="20"/>
          <w:lang w:eastAsia="it-IT"/>
        </w:rPr>
        <w:t>Measurements of the UTM coordinates were taken at the start or “0” mark at each transect.</w:t>
      </w:r>
      <w:r w:rsidR="00C8012F" w:rsidRPr="00B91F31">
        <w:rPr>
          <w:rFonts w:ascii="Courier New" w:eastAsia="Times New Roman" w:hAnsi="Courier New" w:cs="Courier New"/>
          <w:sz w:val="20"/>
          <w:szCs w:val="20"/>
          <w:lang w:eastAsia="it-IT"/>
        </w:rPr>
        <w:br/>
      </w:r>
      <w:r w:rsidR="00D03AE4" w:rsidRPr="00B91F31">
        <w:rPr>
          <w:rFonts w:ascii="Courier New" w:eastAsia="Times New Roman" w:hAnsi="Courier New" w:cs="Courier New"/>
          <w:sz w:val="20"/>
          <w:szCs w:val="20"/>
          <w:lang w:eastAsia="it-IT"/>
        </w:rPr>
        <w:t xml:space="preserve">Typical precision for handheld Global Position System (GPS) devices is 3-5 m. </w:t>
      </w:r>
    </w:p>
    <w:p w14:paraId="5B1F514E" w14:textId="77777777"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768D56D3" w14:textId="7C64E300"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r w:rsidRPr="00B91F31">
        <w:rPr>
          <w:rFonts w:ascii="Courier New" w:eastAsia="Times New Roman" w:hAnsi="Courier New" w:cs="Courier New"/>
          <w:sz w:val="20"/>
          <w:szCs w:val="20"/>
          <w:lang w:eastAsia="it-IT"/>
        </w:rPr>
        <w:t>Horizontal coordinate system definition: NAD_1983_UTM_Zone_12N is the</w:t>
      </w:r>
      <w:r w:rsidR="007A4E03" w:rsidRPr="00B91F31">
        <w:rPr>
          <w:rFonts w:ascii="Courier New" w:eastAsia="Times New Roman" w:hAnsi="Courier New" w:cs="Courier New"/>
          <w:sz w:val="20"/>
          <w:szCs w:val="20"/>
          <w:lang w:eastAsia="it-IT"/>
        </w:rPr>
        <w:t xml:space="preserve"> </w:t>
      </w:r>
      <w:r w:rsidRPr="00B91F31">
        <w:rPr>
          <w:rFonts w:ascii="Courier New" w:eastAsia="Times New Roman" w:hAnsi="Courier New" w:cs="Courier New"/>
          <w:sz w:val="20"/>
          <w:szCs w:val="20"/>
          <w:lang w:eastAsia="it-IT"/>
        </w:rPr>
        <w:t xml:space="preserve">Projected coordinate system name, and GCS_North_American_1983 is the Geographic coordinate system name. </w:t>
      </w:r>
      <w:r w:rsidR="00E864C2" w:rsidRPr="00B91F31">
        <w:rPr>
          <w:rFonts w:ascii="Courier New" w:eastAsia="Times New Roman" w:hAnsi="Courier New" w:cs="Courier New"/>
          <w:sz w:val="20"/>
          <w:szCs w:val="20"/>
          <w:lang w:eastAsia="it-IT"/>
        </w:rPr>
        <w:br/>
      </w:r>
      <w:r w:rsidRPr="00B91F31">
        <w:rPr>
          <w:rFonts w:ascii="Courier New" w:eastAsia="Times New Roman" w:hAnsi="Courier New" w:cs="Courier New"/>
          <w:sz w:val="20"/>
          <w:szCs w:val="20"/>
          <w:lang w:eastAsia="it-IT"/>
        </w:rPr>
        <w:t>Universal Transverse Mercator Zone is 12N.</w:t>
      </w:r>
    </w:p>
    <w:p w14:paraId="244EBE3F" w14:textId="77777777" w:rsidR="00EA084C" w:rsidRPr="00B91F31" w:rsidRDefault="00EA084C"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5A0E7BC9" w14:textId="5E0FC87E" w:rsidR="00735660" w:rsidRPr="00B91F31" w:rsidRDefault="00C0242C" w:rsidP="007356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91F31">
        <w:rPr>
          <w:rFonts w:ascii="Courier New" w:eastAsia="Times New Roman" w:hAnsi="Courier New" w:cs="Courier New"/>
          <w:sz w:val="20"/>
          <w:szCs w:val="20"/>
        </w:rPr>
        <w:t xml:space="preserve">The Ecological Site designation </w:t>
      </w:r>
      <w:r w:rsidR="00E864C2" w:rsidRPr="00B91F31">
        <w:rPr>
          <w:rFonts w:ascii="Courier New" w:eastAsia="Times New Roman" w:hAnsi="Courier New" w:cs="Courier New"/>
          <w:sz w:val="20"/>
          <w:szCs w:val="20"/>
        </w:rPr>
        <w:t xml:space="preserve">included in this file </w:t>
      </w:r>
      <w:r w:rsidR="00EA084C" w:rsidRPr="00B91F31">
        <w:rPr>
          <w:rFonts w:ascii="Courier New" w:eastAsia="Times New Roman" w:hAnsi="Courier New" w:cs="Courier New"/>
          <w:sz w:val="20"/>
          <w:szCs w:val="20"/>
        </w:rPr>
        <w:t xml:space="preserve">refers to Ecological Site Descriptions (ESD) </w:t>
      </w:r>
      <w:r w:rsidR="004C29AE" w:rsidRPr="00B91F31">
        <w:rPr>
          <w:rFonts w:ascii="Courier New" w:eastAsia="Times New Roman" w:hAnsi="Courier New" w:cs="Courier New"/>
          <w:sz w:val="20"/>
          <w:szCs w:val="20"/>
        </w:rPr>
        <w:t xml:space="preserve">of each transect </w:t>
      </w:r>
      <w:r w:rsidR="00EA084C" w:rsidRPr="00B91F31">
        <w:rPr>
          <w:rFonts w:ascii="Courier New" w:eastAsia="Times New Roman" w:hAnsi="Courier New" w:cs="Courier New"/>
          <w:sz w:val="20"/>
          <w:szCs w:val="20"/>
        </w:rPr>
        <w:t>based on determinations made by Dan Robinett (NRCS, retired) during visits to all transects in winter 2009</w:t>
      </w:r>
      <w:r w:rsidRPr="00B91F31">
        <w:rPr>
          <w:rFonts w:ascii="Courier New" w:eastAsia="Times New Roman" w:hAnsi="Courier New" w:cs="Courier New"/>
          <w:sz w:val="20"/>
          <w:szCs w:val="20"/>
        </w:rPr>
        <w:t xml:space="preserve"> and then in 2017</w:t>
      </w:r>
      <w:r w:rsidR="00EA084C" w:rsidRPr="00B91F31">
        <w:rPr>
          <w:rFonts w:ascii="Courier New" w:eastAsia="Times New Roman" w:hAnsi="Courier New" w:cs="Courier New"/>
          <w:sz w:val="20"/>
          <w:szCs w:val="20"/>
        </w:rPr>
        <w:t>.</w:t>
      </w:r>
      <w:r w:rsidR="00735660" w:rsidRPr="00B91F31">
        <w:rPr>
          <w:rFonts w:ascii="Courier New" w:eastAsia="Times New Roman" w:hAnsi="Courier New" w:cs="Courier New"/>
          <w:sz w:val="20"/>
          <w:szCs w:val="20"/>
        </w:rPr>
        <w:br/>
        <w:t>Criteria for distinguishing ecological sites include soil traits,</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geomorphic position on the landscape, and climate variables.</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Ecological</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sites are used to organize information about plant species abundance and productivity, as well as expectations about response to management and weather conditions. That information is included in the Ecological Site</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Description, which is described below. More information about ecological</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sites is available in Brown, J.R. 2010. Ecological sites: their history,</w:t>
      </w:r>
      <w:r w:rsidR="00305CC4" w:rsidRPr="00B91F31">
        <w:rPr>
          <w:rFonts w:ascii="Courier New" w:eastAsia="Times New Roman" w:hAnsi="Courier New" w:cs="Courier New"/>
          <w:sz w:val="20"/>
          <w:szCs w:val="20"/>
        </w:rPr>
        <w:t xml:space="preserve"> </w:t>
      </w:r>
      <w:r w:rsidR="00735660" w:rsidRPr="00B91F31">
        <w:rPr>
          <w:rFonts w:ascii="Courier New" w:eastAsia="Times New Roman" w:hAnsi="Courier New" w:cs="Courier New"/>
          <w:sz w:val="20"/>
          <w:szCs w:val="20"/>
        </w:rPr>
        <w:t>status, and future. Rangelands 32(6):5-8.</w:t>
      </w:r>
    </w:p>
    <w:p w14:paraId="69B0DF7B" w14:textId="36281405" w:rsidR="00C8012F" w:rsidRPr="00B91F31" w:rsidRDefault="00C8012F" w:rsidP="00C8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91F31">
        <w:rPr>
          <w:rFonts w:ascii="Courier New" w:eastAsia="Times New Roman" w:hAnsi="Courier New" w:cs="Courier New"/>
          <w:sz w:val="20"/>
          <w:szCs w:val="20"/>
        </w:rPr>
        <w:t>The USDA Natural Resources Conservation Service (NRCS) developed and manages the Ecological Site Information System (ESIS), accessible via the following website: https://edit.jornada.nmsu.edu. The ESIS is the repository for the data associated with the collection of forestland and</w:t>
      </w:r>
      <w:r w:rsidR="007A4E03" w:rsidRPr="00B91F31">
        <w:rPr>
          <w:rFonts w:ascii="Courier New" w:eastAsia="Times New Roman" w:hAnsi="Courier New" w:cs="Courier New"/>
          <w:sz w:val="20"/>
          <w:szCs w:val="20"/>
        </w:rPr>
        <w:t xml:space="preserve"> </w:t>
      </w:r>
      <w:r w:rsidRPr="00B91F31">
        <w:rPr>
          <w:rFonts w:ascii="Courier New" w:eastAsia="Times New Roman" w:hAnsi="Courier New" w:cs="Courier New"/>
          <w:sz w:val="20"/>
          <w:szCs w:val="20"/>
        </w:rPr>
        <w:t>rangeland plot data and the development of ecological site descriptions(ESD). The ESD format in ESIS is web based and was developed to store</w:t>
      </w:r>
      <w:r w:rsidR="007A4E03" w:rsidRPr="00B91F31">
        <w:rPr>
          <w:rFonts w:ascii="Courier New" w:eastAsia="Times New Roman" w:hAnsi="Courier New" w:cs="Courier New"/>
          <w:sz w:val="20"/>
          <w:szCs w:val="20"/>
        </w:rPr>
        <w:t xml:space="preserve"> </w:t>
      </w:r>
      <w:r w:rsidRPr="00B91F31">
        <w:rPr>
          <w:rFonts w:ascii="Courier New" w:eastAsia="Times New Roman" w:hAnsi="Courier New" w:cs="Courier New"/>
          <w:sz w:val="20"/>
          <w:szCs w:val="20"/>
        </w:rPr>
        <w:t xml:space="preserve">basic ecological site description information. </w:t>
      </w:r>
    </w:p>
    <w:p w14:paraId="386852C9" w14:textId="114C8628" w:rsidR="00C8012F" w:rsidRPr="00B91F31" w:rsidRDefault="00C8012F" w:rsidP="00C8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91F31">
        <w:rPr>
          <w:rFonts w:ascii="Courier New" w:eastAsia="Times New Roman" w:hAnsi="Courier New" w:cs="Courier New"/>
          <w:sz w:val="20"/>
          <w:szCs w:val="20"/>
        </w:rPr>
        <w:t>The Ecological Site Description (ESD) application provides the capability to produce automated ecological site descriptions from the data stored in its database. ESD is the official repository for all data associated with the development of forestland and rangeland ecological site descriptions by the Natural Resources Conservation Service.</w:t>
      </w:r>
    </w:p>
    <w:p w14:paraId="153CC243" w14:textId="77777777" w:rsidR="00C8012F" w:rsidRPr="00B91F31" w:rsidRDefault="00C8012F" w:rsidP="00C8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748E686" w14:textId="7BE5312D" w:rsidR="00D03AE4" w:rsidRPr="00B91F31" w:rsidRDefault="00D03AE4"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it-IT"/>
        </w:rPr>
      </w:pPr>
    </w:p>
    <w:p w14:paraId="7E7A84C1" w14:textId="291921F2" w:rsidR="0038229E" w:rsidRPr="00B91F31" w:rsidRDefault="0038229E" w:rsidP="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it-IT" w:eastAsia="it-IT"/>
        </w:rPr>
      </w:pPr>
      <w:r w:rsidRPr="00B91F31">
        <w:rPr>
          <w:rFonts w:ascii="Courier New" w:eastAsia="Times New Roman" w:hAnsi="Courier New" w:cs="Courier New"/>
          <w:sz w:val="20"/>
          <w:szCs w:val="20"/>
          <w:lang w:val="it-IT" w:eastAsia="it-IT"/>
        </w:rPr>
        <w:t>exclosuretransects_utm_and_ecosites_notes.docx</w:t>
      </w:r>
    </w:p>
    <w:p w14:paraId="0EDBB468" w14:textId="652EADB7" w:rsidR="005259C2" w:rsidRPr="00B91F31" w:rsidRDefault="00D26CDE" w:rsidP="00D26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it-IT" w:eastAsia="it-IT"/>
        </w:rPr>
      </w:pPr>
      <w:r w:rsidRPr="00B91F31">
        <w:rPr>
          <w:rFonts w:ascii="Courier New" w:eastAsia="Times New Roman" w:hAnsi="Courier New" w:cs="Courier New"/>
          <w:sz w:val="20"/>
          <w:szCs w:val="20"/>
          <w:lang w:val="it-IT" w:eastAsia="it-IT"/>
        </w:rPr>
        <w:t>1</w:t>
      </w:r>
      <w:r w:rsidR="006E2646">
        <w:rPr>
          <w:rFonts w:ascii="Courier New" w:eastAsia="Times New Roman" w:hAnsi="Courier New" w:cs="Courier New"/>
          <w:sz w:val="20"/>
          <w:szCs w:val="20"/>
          <w:lang w:val="it-IT" w:eastAsia="it-IT"/>
        </w:rPr>
        <w:t>6</w:t>
      </w:r>
      <w:r w:rsidRPr="00B91F31">
        <w:rPr>
          <w:rFonts w:ascii="Courier New" w:eastAsia="Times New Roman" w:hAnsi="Courier New" w:cs="Courier New"/>
          <w:sz w:val="20"/>
          <w:szCs w:val="20"/>
          <w:lang w:val="it-IT" w:eastAsia="it-IT"/>
        </w:rPr>
        <w:t xml:space="preserve"> May 2022</w:t>
      </w:r>
    </w:p>
    <w:sectPr w:rsidR="005259C2" w:rsidRPr="00B91F3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W3MLcwNLAwNTZR0lEKTi0uzszPAykwqwUA7oSQmCwAAAA="/>
  </w:docVars>
  <w:rsids>
    <w:rsidRoot w:val="00D03AE4"/>
    <w:rsid w:val="000E40BE"/>
    <w:rsid w:val="00214708"/>
    <w:rsid w:val="002409EA"/>
    <w:rsid w:val="00293877"/>
    <w:rsid w:val="00305CC4"/>
    <w:rsid w:val="0038229E"/>
    <w:rsid w:val="0048605B"/>
    <w:rsid w:val="004B3CD6"/>
    <w:rsid w:val="004C29AE"/>
    <w:rsid w:val="005B5CDA"/>
    <w:rsid w:val="0060379A"/>
    <w:rsid w:val="006806A2"/>
    <w:rsid w:val="006A7F22"/>
    <w:rsid w:val="006E1FE6"/>
    <w:rsid w:val="006E2646"/>
    <w:rsid w:val="006F5957"/>
    <w:rsid w:val="00735660"/>
    <w:rsid w:val="007A4E03"/>
    <w:rsid w:val="009F0BFA"/>
    <w:rsid w:val="009F3D12"/>
    <w:rsid w:val="00A120C2"/>
    <w:rsid w:val="00B91F31"/>
    <w:rsid w:val="00C0242C"/>
    <w:rsid w:val="00C53DD5"/>
    <w:rsid w:val="00C8012F"/>
    <w:rsid w:val="00C933F9"/>
    <w:rsid w:val="00D03AE4"/>
    <w:rsid w:val="00D26CDE"/>
    <w:rsid w:val="00DE1A65"/>
    <w:rsid w:val="00E01ACF"/>
    <w:rsid w:val="00E864C2"/>
    <w:rsid w:val="00EA084C"/>
    <w:rsid w:val="00EC121D"/>
    <w:rsid w:val="00FC6C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3792"/>
  <w15:chartTrackingRefBased/>
  <w15:docId w15:val="{D37C75BD-EB55-4086-A1AC-F5F6DA54B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03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D03AE4"/>
    <w:rPr>
      <w:rFonts w:ascii="Courier New" w:eastAsia="Times New Roman" w:hAnsi="Courier New" w:cs="Courier New"/>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889215">
      <w:bodyDiv w:val="1"/>
      <w:marLeft w:val="0"/>
      <w:marRight w:val="0"/>
      <w:marTop w:val="0"/>
      <w:marBottom w:val="0"/>
      <w:divBdr>
        <w:top w:val="none" w:sz="0" w:space="0" w:color="auto"/>
        <w:left w:val="none" w:sz="0" w:space="0" w:color="auto"/>
        <w:bottom w:val="none" w:sz="0" w:space="0" w:color="auto"/>
        <w:right w:val="none" w:sz="0" w:space="0" w:color="auto"/>
      </w:divBdr>
    </w:div>
    <w:div w:id="922834827">
      <w:bodyDiv w:val="1"/>
      <w:marLeft w:val="0"/>
      <w:marRight w:val="0"/>
      <w:marTop w:val="0"/>
      <w:marBottom w:val="0"/>
      <w:divBdr>
        <w:top w:val="none" w:sz="0" w:space="0" w:color="auto"/>
        <w:left w:val="none" w:sz="0" w:space="0" w:color="auto"/>
        <w:bottom w:val="none" w:sz="0" w:space="0" w:color="auto"/>
        <w:right w:val="none" w:sz="0" w:space="0" w:color="auto"/>
      </w:divBdr>
    </w:div>
    <w:div w:id="1032418826">
      <w:bodyDiv w:val="1"/>
      <w:marLeft w:val="0"/>
      <w:marRight w:val="0"/>
      <w:marTop w:val="0"/>
      <w:marBottom w:val="0"/>
      <w:divBdr>
        <w:top w:val="none" w:sz="0" w:space="0" w:color="auto"/>
        <w:left w:val="none" w:sz="0" w:space="0" w:color="auto"/>
        <w:bottom w:val="none" w:sz="0" w:space="0" w:color="auto"/>
        <w:right w:val="none" w:sz="0" w:space="0" w:color="auto"/>
      </w:divBdr>
    </w:div>
    <w:div w:id="116393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1</Pages>
  <Words>354</Words>
  <Characters>2022</Characters>
  <Application>Microsoft Office Word</Application>
  <DocSecurity>0</DocSecurity>
  <Lines>16</Lines>
  <Paragraphs>4</Paragraphs>
  <ScaleCrop>false</ScaleCrop>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29</cp:revision>
  <dcterms:created xsi:type="dcterms:W3CDTF">2022-01-07T21:49:00Z</dcterms:created>
  <dcterms:modified xsi:type="dcterms:W3CDTF">2022-05-16T18:46:00Z</dcterms:modified>
</cp:coreProperties>
</file>